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 Quarto</w:t>
      </w:r>
    </w:p>
    <w:bookmarkStart w:id="21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9" w:name="meet-the-penguins"/>
    <w:p>
      <w:pPr>
        <w:pStyle w:val="Heading2"/>
      </w:pPr>
      <w:r>
        <w:t xml:space="preserve">Meet the penguins</w:t>
      </w:r>
    </w:p>
    <w:p>
      <w:pPr>
        <w:pStyle w:val="FirstParagraph"/>
      </w:pPr>
      <w:r>
        <w:drawing>
          <wp:inline>
            <wp:extent cx="3819525" cy="227898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raw.githubusercontent.com/quarto-dev/quarto-web/main/docs/get-started/hello/rstudio/lter_penguin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2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ello_files/figure-docx/plot-pengui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4-11-18T06:36:12Z</dcterms:created>
  <dcterms:modified xsi:type="dcterms:W3CDTF">2024-11-18T06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